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290DD" w14:textId="77777777" w:rsidR="00C150DF" w:rsidRDefault="00AF17A4">
      <w:pPr>
        <w:rPr>
          <w:sz w:val="32"/>
          <w:szCs w:val="32"/>
        </w:rPr>
      </w:pPr>
      <w:r w:rsidRPr="00AF17A4">
        <w:rPr>
          <w:sz w:val="32"/>
          <w:szCs w:val="32"/>
        </w:rPr>
        <w:tab/>
      </w:r>
      <w:r w:rsidRPr="00AF17A4">
        <w:rPr>
          <w:sz w:val="32"/>
          <w:szCs w:val="32"/>
        </w:rPr>
        <w:tab/>
      </w:r>
      <w:r w:rsidRPr="00AF17A4">
        <w:rPr>
          <w:sz w:val="32"/>
          <w:szCs w:val="32"/>
        </w:rPr>
        <w:tab/>
        <w:t>Project Discussion</w:t>
      </w:r>
    </w:p>
    <w:p w14:paraId="596C4C3E" w14:textId="77777777" w:rsidR="00AF17A4" w:rsidRDefault="00AF17A4">
      <w:pPr>
        <w:rPr>
          <w:sz w:val="32"/>
          <w:szCs w:val="32"/>
        </w:rPr>
      </w:pPr>
      <w:r>
        <w:rPr>
          <w:sz w:val="32"/>
          <w:szCs w:val="32"/>
        </w:rPr>
        <w:t>Dengue Symptoms:</w:t>
      </w:r>
    </w:p>
    <w:p w14:paraId="2AB5DE2F" w14:textId="77777777" w:rsidR="00AF17A4" w:rsidRDefault="00AF17A4" w:rsidP="00AF17A4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ommon attributes:</w:t>
      </w:r>
    </w:p>
    <w:p w14:paraId="1E198DFD" w14:textId="77777777" w:rsidR="00AF17A4" w:rsidRDefault="00AF17A4" w:rsidP="00AF17A4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ame</w:t>
      </w:r>
    </w:p>
    <w:p w14:paraId="5568DF60" w14:textId="77777777" w:rsidR="00AF17A4" w:rsidRDefault="00AF17A4" w:rsidP="00AF17A4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ge</w:t>
      </w:r>
    </w:p>
    <w:p w14:paraId="334E561E" w14:textId="77777777" w:rsidR="00AF17A4" w:rsidRDefault="00AF17A4" w:rsidP="00AF17A4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Gender</w:t>
      </w:r>
    </w:p>
    <w:p w14:paraId="5F4A9A7B" w14:textId="77777777" w:rsidR="00AF17A4" w:rsidRDefault="00AF17A4" w:rsidP="00AF17A4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ddress</w:t>
      </w:r>
    </w:p>
    <w:p w14:paraId="4C155BDE" w14:textId="77777777" w:rsidR="00AF17A4" w:rsidRDefault="00AF17A4" w:rsidP="00AF17A4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fter consulting doctor</w:t>
      </w:r>
    </w:p>
    <w:p w14:paraId="6A721ECD" w14:textId="20E3EAF5" w:rsidR="00AF17A4" w:rsidRDefault="00AF17A4" w:rsidP="00AF17A4">
      <w:pPr>
        <w:pStyle w:val="ListParagraph"/>
        <w:numPr>
          <w:ilvl w:val="0"/>
          <w:numId w:val="2"/>
        </w:numPr>
        <w:rPr>
          <w:sz w:val="32"/>
          <w:szCs w:val="32"/>
        </w:rPr>
      </w:pPr>
      <w:proofErr w:type="gramStart"/>
      <w:r>
        <w:rPr>
          <w:sz w:val="32"/>
          <w:szCs w:val="32"/>
        </w:rPr>
        <w:t>Fever</w:t>
      </w:r>
      <w:r w:rsidR="002D500C">
        <w:rPr>
          <w:sz w:val="32"/>
          <w:szCs w:val="32"/>
        </w:rPr>
        <w:t>(</w:t>
      </w:r>
      <w:proofErr w:type="gramEnd"/>
      <w:r w:rsidR="00F916A4">
        <w:rPr>
          <w:sz w:val="32"/>
          <w:szCs w:val="32"/>
        </w:rPr>
        <w:t xml:space="preserve">100.4 - </w:t>
      </w:r>
      <w:r w:rsidR="002D500C">
        <w:rPr>
          <w:sz w:val="32"/>
          <w:szCs w:val="32"/>
        </w:rPr>
        <w:t>10</w:t>
      </w:r>
      <w:r w:rsidR="00F916A4">
        <w:rPr>
          <w:sz w:val="32"/>
          <w:szCs w:val="32"/>
        </w:rPr>
        <w:t>5</w:t>
      </w:r>
      <w:r w:rsidR="002D500C">
        <w:rPr>
          <w:sz w:val="32"/>
          <w:szCs w:val="32"/>
        </w:rPr>
        <w:t>F)</w:t>
      </w:r>
    </w:p>
    <w:p w14:paraId="37147F6E" w14:textId="77777777" w:rsidR="00AF17A4" w:rsidRDefault="00AF17A4" w:rsidP="00AF17A4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High</w:t>
      </w:r>
    </w:p>
    <w:p w14:paraId="28697A73" w14:textId="77777777" w:rsidR="00AF17A4" w:rsidRDefault="00AF17A4" w:rsidP="00AF17A4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Low </w:t>
      </w:r>
    </w:p>
    <w:p w14:paraId="718B5F4C" w14:textId="77777777" w:rsidR="00AF17A4" w:rsidRDefault="00AF17A4" w:rsidP="00AF17A4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Normal</w:t>
      </w:r>
    </w:p>
    <w:p w14:paraId="0AD3D86E" w14:textId="77777777" w:rsidR="00AF17A4" w:rsidRDefault="00AF17A4" w:rsidP="00AF17A4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leeding from Nose</w:t>
      </w:r>
    </w:p>
    <w:p w14:paraId="7C22A423" w14:textId="77777777" w:rsidR="00AF17A4" w:rsidRDefault="00AF17A4" w:rsidP="00AF17A4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Yes</w:t>
      </w:r>
    </w:p>
    <w:p w14:paraId="57FFCB0C" w14:textId="77777777" w:rsidR="00AF17A4" w:rsidRDefault="00AF17A4" w:rsidP="00AF17A4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No</w:t>
      </w:r>
    </w:p>
    <w:p w14:paraId="0B1D80C7" w14:textId="77777777" w:rsidR="00AF17A4" w:rsidRDefault="00AF17A4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Vomiting</w:t>
      </w:r>
    </w:p>
    <w:p w14:paraId="05E1F79C" w14:textId="77777777" w:rsidR="00402B75" w:rsidRDefault="00402B75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ody Pains</w:t>
      </w:r>
    </w:p>
    <w:p w14:paraId="48E4E0AE" w14:textId="77777777" w:rsidR="00402B75" w:rsidRDefault="00402B75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atigue</w:t>
      </w:r>
    </w:p>
    <w:p w14:paraId="0F8C5838" w14:textId="77777777" w:rsidR="00402B75" w:rsidRDefault="00402B75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oss of Appetite</w:t>
      </w:r>
    </w:p>
    <w:p w14:paraId="16210A21" w14:textId="77777777" w:rsidR="00402B75" w:rsidRDefault="00402B75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Chill</w:t>
      </w:r>
    </w:p>
    <w:p w14:paraId="0C8E46CB" w14:textId="77777777" w:rsidR="00402B75" w:rsidRDefault="00402B75" w:rsidP="00402B75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Stomach Pain</w:t>
      </w:r>
    </w:p>
    <w:p w14:paraId="493E9311" w14:textId="77777777" w:rsidR="0097276D" w:rsidRDefault="0097276D" w:rsidP="0097276D">
      <w:pPr>
        <w:pStyle w:val="ListParagraph"/>
        <w:numPr>
          <w:ilvl w:val="0"/>
          <w:numId w:val="17"/>
        </w:numPr>
        <w:rPr>
          <w:sz w:val="32"/>
          <w:szCs w:val="32"/>
        </w:rPr>
      </w:pPr>
      <w:r>
        <w:rPr>
          <w:sz w:val="32"/>
          <w:szCs w:val="32"/>
        </w:rPr>
        <w:t>Within 3-14 days</w:t>
      </w:r>
    </w:p>
    <w:p w14:paraId="009CCB4C" w14:textId="77777777" w:rsidR="0097276D" w:rsidRDefault="0097276D" w:rsidP="0097276D">
      <w:pPr>
        <w:pStyle w:val="ListParagraph"/>
        <w:ind w:left="2160"/>
        <w:rPr>
          <w:sz w:val="32"/>
          <w:szCs w:val="32"/>
        </w:rPr>
      </w:pPr>
    </w:p>
    <w:p w14:paraId="1A2FC71A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35F5F588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  <w:bookmarkStart w:id="0" w:name="_GoBack"/>
      <w:bookmarkEnd w:id="0"/>
    </w:p>
    <w:p w14:paraId="37D93384" w14:textId="5DE90D05" w:rsidR="00402B75" w:rsidRDefault="00261C74" w:rsidP="00402B75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Normal 1-5lk to 4.5lk</w:t>
      </w:r>
    </w:p>
    <w:p w14:paraId="50A56383" w14:textId="4BB678D1" w:rsidR="00261C74" w:rsidRDefault="00261C74" w:rsidP="00402B75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Less than 50k - </w:t>
      </w:r>
    </w:p>
    <w:p w14:paraId="2CD79F3B" w14:textId="27F86496" w:rsidR="00261C74" w:rsidRDefault="00261C74" w:rsidP="00402B75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Less than 1Lk - </w:t>
      </w:r>
    </w:p>
    <w:p w14:paraId="7BD4D1A7" w14:textId="3AF49B25" w:rsidR="00261C74" w:rsidRDefault="00261C74" w:rsidP="00402B75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Less than 10,000 savior – bleeding from nose, mouth </w:t>
      </w:r>
    </w:p>
    <w:p w14:paraId="229A2DAA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0FD69D04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37525628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6CBFFCBE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1C4FF86A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</w:p>
    <w:p w14:paraId="42F9C9DB" w14:textId="77777777" w:rsidR="00402B75" w:rsidRDefault="00402B75" w:rsidP="00402B75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Malaria Symptoms</w:t>
      </w:r>
    </w:p>
    <w:p w14:paraId="03C1BE1D" w14:textId="77777777" w:rsidR="00402B75" w:rsidRDefault="00402B75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Chills</w:t>
      </w:r>
    </w:p>
    <w:p w14:paraId="3AA7130F" w14:textId="77777777" w:rsidR="00402B75" w:rsidRDefault="00402B75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Fatigue</w:t>
      </w:r>
    </w:p>
    <w:p w14:paraId="36930CF4" w14:textId="77777777" w:rsidR="00402B75" w:rsidRDefault="005166AC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 xml:space="preserve">High </w:t>
      </w:r>
      <w:r w:rsidR="00402B75">
        <w:rPr>
          <w:sz w:val="32"/>
          <w:szCs w:val="32"/>
        </w:rPr>
        <w:t>Fever</w:t>
      </w:r>
    </w:p>
    <w:p w14:paraId="4264B2B3" w14:textId="77777777" w:rsidR="00402B75" w:rsidRDefault="00402B75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Sweating and shivering</w:t>
      </w:r>
    </w:p>
    <w:p w14:paraId="65B1A510" w14:textId="77777777" w:rsidR="00E02B78" w:rsidRDefault="00E02B78" w:rsidP="00E02B78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Stomach pain</w:t>
      </w:r>
    </w:p>
    <w:p w14:paraId="21A4FF51" w14:textId="77777777" w:rsidR="005166AC" w:rsidRDefault="005166AC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Muscles Pain</w:t>
      </w:r>
    </w:p>
    <w:p w14:paraId="51E37E79" w14:textId="0784936B" w:rsidR="005166AC" w:rsidRDefault="00E02B78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Diarrhea</w:t>
      </w:r>
    </w:p>
    <w:p w14:paraId="1F77BCB4" w14:textId="77777777" w:rsidR="005166AC" w:rsidRDefault="005166AC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Head ache</w:t>
      </w:r>
    </w:p>
    <w:p w14:paraId="4F8F0993" w14:textId="77777777" w:rsidR="005166AC" w:rsidRDefault="005166AC" w:rsidP="00402B75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Vomiting</w:t>
      </w:r>
    </w:p>
    <w:p w14:paraId="3D6F317B" w14:textId="77777777" w:rsidR="005166AC" w:rsidRDefault="005166AC" w:rsidP="005166AC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Within 7 days</w:t>
      </w:r>
    </w:p>
    <w:p w14:paraId="6DCA16CB" w14:textId="77777777" w:rsidR="005166AC" w:rsidRDefault="005166AC" w:rsidP="005166AC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Tests</w:t>
      </w:r>
    </w:p>
    <w:p w14:paraId="7CD96526" w14:textId="77777777" w:rsidR="005166AC" w:rsidRDefault="005166AC" w:rsidP="005166AC">
      <w:pPr>
        <w:pStyle w:val="ListParagraph"/>
        <w:numPr>
          <w:ilvl w:val="0"/>
          <w:numId w:val="10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Immuno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chromato</w:t>
      </w:r>
      <w:proofErr w:type="spellEnd"/>
      <w:r>
        <w:rPr>
          <w:sz w:val="32"/>
          <w:szCs w:val="32"/>
        </w:rPr>
        <w:t xml:space="preserve"> graphic</w:t>
      </w:r>
    </w:p>
    <w:p w14:paraId="3B0A694D" w14:textId="77777777" w:rsidR="005166AC" w:rsidRDefault="005166AC" w:rsidP="005166AC">
      <w:pPr>
        <w:ind w:left="1440"/>
        <w:rPr>
          <w:sz w:val="32"/>
          <w:szCs w:val="32"/>
        </w:rPr>
      </w:pPr>
      <w:r>
        <w:rPr>
          <w:sz w:val="32"/>
          <w:szCs w:val="32"/>
        </w:rPr>
        <w:t>Typhoid</w:t>
      </w:r>
    </w:p>
    <w:p w14:paraId="19768A9D" w14:textId="77777777" w:rsidR="005166AC" w:rsidRDefault="005166AC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High Fever</w:t>
      </w:r>
    </w:p>
    <w:p w14:paraId="73B06221" w14:textId="77777777" w:rsidR="005166AC" w:rsidRDefault="005166AC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Head ache</w:t>
      </w:r>
    </w:p>
    <w:p w14:paraId="50B17590" w14:textId="77777777" w:rsidR="005166AC" w:rsidRDefault="005166AC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Stomach pain</w:t>
      </w:r>
    </w:p>
    <w:p w14:paraId="42F7EC9B" w14:textId="77777777" w:rsidR="005166AC" w:rsidRDefault="005166AC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Fatigue</w:t>
      </w:r>
    </w:p>
    <w:p w14:paraId="3C3CC13D" w14:textId="77777777" w:rsidR="005166AC" w:rsidRDefault="005166AC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Vomiting</w:t>
      </w:r>
    </w:p>
    <w:p w14:paraId="01CE0D37" w14:textId="4E078052" w:rsidR="005166AC" w:rsidRDefault="00E02B78" w:rsidP="005166A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Diarrhea</w:t>
      </w:r>
    </w:p>
    <w:p w14:paraId="58DDB877" w14:textId="77777777" w:rsidR="005166AC" w:rsidRDefault="005166AC" w:rsidP="005166AC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Within 2-3 days</w:t>
      </w:r>
    </w:p>
    <w:p w14:paraId="4CFAA3FE" w14:textId="77777777" w:rsidR="005166AC" w:rsidRPr="005166AC" w:rsidRDefault="005166AC" w:rsidP="005166AC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Tests: Urine test and blood test</w:t>
      </w:r>
    </w:p>
    <w:p w14:paraId="4672344B" w14:textId="77777777" w:rsidR="005166AC" w:rsidRDefault="005166AC" w:rsidP="005166AC">
      <w:pPr>
        <w:ind w:left="1440"/>
        <w:rPr>
          <w:sz w:val="32"/>
          <w:szCs w:val="32"/>
        </w:rPr>
      </w:pPr>
      <w:r>
        <w:rPr>
          <w:sz w:val="32"/>
          <w:szCs w:val="32"/>
        </w:rPr>
        <w:t>Viral Fever</w:t>
      </w:r>
    </w:p>
    <w:p w14:paraId="264D061A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hills</w:t>
      </w:r>
    </w:p>
    <w:p w14:paraId="73EFD9A6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Sweating</w:t>
      </w:r>
    </w:p>
    <w:p w14:paraId="537DBD13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Dehydration</w:t>
      </w:r>
    </w:p>
    <w:p w14:paraId="19CB60D7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Headache and loss of appetite</w:t>
      </w:r>
    </w:p>
    <w:p w14:paraId="2A4ED0E7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Muscle Pains and weakness</w:t>
      </w:r>
    </w:p>
    <w:p w14:paraId="2CB0FB9F" w14:textId="77777777" w:rsidR="005166AC" w:rsidRPr="005166AC" w:rsidRDefault="005166AC" w:rsidP="006C2C62">
      <w:pPr>
        <w:pStyle w:val="ListParagraph"/>
        <w:ind w:left="2880"/>
        <w:rPr>
          <w:sz w:val="32"/>
          <w:szCs w:val="32"/>
        </w:rPr>
      </w:pPr>
    </w:p>
    <w:p w14:paraId="1CB1C41A" w14:textId="77777777" w:rsidR="005166AC" w:rsidRDefault="005166AC" w:rsidP="005166AC">
      <w:pPr>
        <w:ind w:left="1440"/>
        <w:rPr>
          <w:sz w:val="32"/>
          <w:szCs w:val="32"/>
        </w:rPr>
      </w:pPr>
      <w:r>
        <w:rPr>
          <w:sz w:val="32"/>
          <w:szCs w:val="32"/>
        </w:rPr>
        <w:t>Chikungunya</w:t>
      </w:r>
    </w:p>
    <w:p w14:paraId="6ABCDBE8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High Fever</w:t>
      </w:r>
    </w:p>
    <w:p w14:paraId="6A4D318A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Joint Pains</w:t>
      </w:r>
    </w:p>
    <w:p w14:paraId="2E72684E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Muscle Pain</w:t>
      </w:r>
    </w:p>
    <w:p w14:paraId="761844C3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Headache</w:t>
      </w:r>
    </w:p>
    <w:p w14:paraId="1C12D12C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Fatigue</w:t>
      </w:r>
    </w:p>
    <w:p w14:paraId="18EF40DB" w14:textId="77777777" w:rsidR="005166AC" w:rsidRDefault="005166AC" w:rsidP="005166AC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Rash</w:t>
      </w:r>
    </w:p>
    <w:p w14:paraId="2D97CA0E" w14:textId="77777777" w:rsidR="006C2C62" w:rsidRPr="003B7792" w:rsidRDefault="006C2C62" w:rsidP="006C2C62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ests:</w:t>
      </w:r>
      <w:r w:rsidRPr="006C2C62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Serological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tests</w:t>
      </w:r>
    </w:p>
    <w:p w14:paraId="332F5347" w14:textId="77777777" w:rsidR="003B7792" w:rsidRDefault="003B7792" w:rsidP="003B7792">
      <w:pPr>
        <w:rPr>
          <w:sz w:val="32"/>
          <w:szCs w:val="32"/>
        </w:rPr>
      </w:pPr>
      <w:r>
        <w:rPr>
          <w:sz w:val="32"/>
          <w:szCs w:val="32"/>
        </w:rPr>
        <w:t>Based on Blood cells:</w:t>
      </w:r>
    </w:p>
    <w:p w14:paraId="399A9C9E" w14:textId="77777777" w:rsidR="003B7792" w:rsidRDefault="003B7792" w:rsidP="003B7792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Viral Fever-90,000 to 1,00,000</w:t>
      </w:r>
    </w:p>
    <w:p w14:paraId="7B771A5C" w14:textId="77777777" w:rsidR="003B7792" w:rsidRDefault="003B7792" w:rsidP="003B7792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Dengue- below 20,000</w:t>
      </w:r>
    </w:p>
    <w:p w14:paraId="233B27C5" w14:textId="77777777" w:rsidR="003B7792" w:rsidRPr="003B7792" w:rsidRDefault="003B7792" w:rsidP="003B7792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Normal Person-1.5 to 4.5 lakhs</w:t>
      </w:r>
    </w:p>
    <w:p w14:paraId="2F717D38" w14:textId="77777777" w:rsidR="005166AC" w:rsidRPr="006C2C62" w:rsidRDefault="005166AC" w:rsidP="006C2C62">
      <w:pPr>
        <w:rPr>
          <w:sz w:val="32"/>
          <w:szCs w:val="32"/>
        </w:rPr>
      </w:pPr>
    </w:p>
    <w:p w14:paraId="2FDDA037" w14:textId="77777777" w:rsidR="00AF17A4" w:rsidRPr="00AF17A4" w:rsidRDefault="00AF17A4" w:rsidP="00AF17A4">
      <w:pPr>
        <w:rPr>
          <w:sz w:val="32"/>
          <w:szCs w:val="32"/>
        </w:rPr>
      </w:pPr>
    </w:p>
    <w:p w14:paraId="645833C5" w14:textId="77777777" w:rsidR="00AF17A4" w:rsidRPr="00AF17A4" w:rsidRDefault="00AF17A4">
      <w:pPr>
        <w:rPr>
          <w:sz w:val="32"/>
          <w:szCs w:val="32"/>
        </w:rPr>
      </w:pPr>
    </w:p>
    <w:sectPr w:rsidR="00AF17A4" w:rsidRPr="00AF17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02E4A"/>
    <w:multiLevelType w:val="hybridMultilevel"/>
    <w:tmpl w:val="568EF98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0455C0E"/>
    <w:multiLevelType w:val="hybridMultilevel"/>
    <w:tmpl w:val="A1C8FD1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B12C26"/>
    <w:multiLevelType w:val="hybridMultilevel"/>
    <w:tmpl w:val="EE90A08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DB27AEA"/>
    <w:multiLevelType w:val="hybridMultilevel"/>
    <w:tmpl w:val="02E0B8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9123B0"/>
    <w:multiLevelType w:val="hybridMultilevel"/>
    <w:tmpl w:val="DCAC7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940EA"/>
    <w:multiLevelType w:val="hybridMultilevel"/>
    <w:tmpl w:val="384C0F0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8A25B4F"/>
    <w:multiLevelType w:val="hybridMultilevel"/>
    <w:tmpl w:val="717ABBE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A575AA2"/>
    <w:multiLevelType w:val="hybridMultilevel"/>
    <w:tmpl w:val="7B02976A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3B655D81"/>
    <w:multiLevelType w:val="hybridMultilevel"/>
    <w:tmpl w:val="E9BA293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C357C7A"/>
    <w:multiLevelType w:val="hybridMultilevel"/>
    <w:tmpl w:val="2A7AEDA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0" w15:restartNumberingAfterBreak="0">
    <w:nsid w:val="3E115049"/>
    <w:multiLevelType w:val="hybridMultilevel"/>
    <w:tmpl w:val="84FC182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E1300C1"/>
    <w:multiLevelType w:val="hybridMultilevel"/>
    <w:tmpl w:val="543848D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56C50E2"/>
    <w:multiLevelType w:val="hybridMultilevel"/>
    <w:tmpl w:val="8452AAF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8963ADE"/>
    <w:multiLevelType w:val="hybridMultilevel"/>
    <w:tmpl w:val="C9E29DE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59637FD7"/>
    <w:multiLevelType w:val="hybridMultilevel"/>
    <w:tmpl w:val="74984E8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EAB53CE"/>
    <w:multiLevelType w:val="hybridMultilevel"/>
    <w:tmpl w:val="BC50D03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3294D2D"/>
    <w:multiLevelType w:val="hybridMultilevel"/>
    <w:tmpl w:val="DFF0A2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4"/>
  </w:num>
  <w:num w:numId="4">
    <w:abstractNumId w:val="5"/>
  </w:num>
  <w:num w:numId="5">
    <w:abstractNumId w:val="8"/>
  </w:num>
  <w:num w:numId="6">
    <w:abstractNumId w:val="16"/>
  </w:num>
  <w:num w:numId="7">
    <w:abstractNumId w:val="11"/>
  </w:num>
  <w:num w:numId="8">
    <w:abstractNumId w:val="7"/>
  </w:num>
  <w:num w:numId="9">
    <w:abstractNumId w:val="1"/>
  </w:num>
  <w:num w:numId="10">
    <w:abstractNumId w:val="9"/>
  </w:num>
  <w:num w:numId="11">
    <w:abstractNumId w:val="2"/>
  </w:num>
  <w:num w:numId="12">
    <w:abstractNumId w:val="10"/>
  </w:num>
  <w:num w:numId="13">
    <w:abstractNumId w:val="0"/>
  </w:num>
  <w:num w:numId="14">
    <w:abstractNumId w:val="15"/>
  </w:num>
  <w:num w:numId="15">
    <w:abstractNumId w:val="6"/>
  </w:num>
  <w:num w:numId="16">
    <w:abstractNumId w:val="1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tLQwM7MwNTYxszBU0lEKTi0uzszPAykwqgUAJbtlkSwAAAA="/>
  </w:docVars>
  <w:rsids>
    <w:rsidRoot w:val="00AF17A4"/>
    <w:rsid w:val="00261C74"/>
    <w:rsid w:val="002D500C"/>
    <w:rsid w:val="003B7792"/>
    <w:rsid w:val="00402B75"/>
    <w:rsid w:val="005166AC"/>
    <w:rsid w:val="00594DE7"/>
    <w:rsid w:val="006C2C62"/>
    <w:rsid w:val="0097276D"/>
    <w:rsid w:val="00AF17A4"/>
    <w:rsid w:val="00C150DF"/>
    <w:rsid w:val="00E02B78"/>
    <w:rsid w:val="00E96BFF"/>
    <w:rsid w:val="00F91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214A9"/>
  <w15:chartTrackingRefBased/>
  <w15:docId w15:val="{2DEEB3C7-6DA5-4E69-A342-8FF8F4F2C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7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 Lakshminarayanamma</dc:creator>
  <cp:keywords/>
  <dc:description/>
  <cp:lastModifiedBy>sana babu reddy</cp:lastModifiedBy>
  <cp:revision>5</cp:revision>
  <dcterms:created xsi:type="dcterms:W3CDTF">2020-01-08T08:53:00Z</dcterms:created>
  <dcterms:modified xsi:type="dcterms:W3CDTF">2020-02-13T06:21:00Z</dcterms:modified>
</cp:coreProperties>
</file>